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8931" w:type="dxa"/>
        <w:tblInd w:w="-8" w:type="dxa"/>
        <w:tblBorders>
          <w:top w:val="outset" w:sz="12" w:space="0" w:color="000000"/>
          <w:left w:val="outset" w:sz="12" w:space="0" w:color="000000"/>
          <w:bottom w:val="outset" w:sz="12" w:space="0" w:color="000000"/>
          <w:right w:val="outset" w:sz="12" w:space="0" w:color="000000"/>
        </w:tblBorders>
        <w:tblCellMar>
          <w:top w:w="60" w:type="dxa"/>
          <w:left w:w="60" w:type="dxa"/>
          <w:bottom w:w="60" w:type="dxa"/>
          <w:right w:w="60" w:type="dxa"/>
        </w:tblCellMar>
        <w:tblLook w:val="04A0" w:firstRow="1" w:lastRow="0" w:firstColumn="1" w:lastColumn="0" w:noHBand="0" w:noVBand="1"/>
      </w:tblPr>
      <w:tblGrid>
        <w:gridCol w:w="8931"/>
      </w:tblGrid>
      <w:tr w:rsidR="00E84FA4" w:rsidRPr="004A6620" w:rsidTr="00A97F9E">
        <w:trPr>
          <w:trHeight w:val="177"/>
        </w:trPr>
        <w:tc>
          <w:tcPr>
            <w:tcW w:w="5000" w:type="pct"/>
            <w:tcBorders>
              <w:top w:val="outset" w:sz="6" w:space="0" w:color="000000"/>
              <w:left w:val="outset" w:sz="6" w:space="0" w:color="000000"/>
              <w:bottom w:val="nil"/>
              <w:right w:val="outset" w:sz="6" w:space="0" w:color="000000"/>
              <w:tl2br w:val="nil"/>
            </w:tcBorders>
            <w:shd w:val="clear" w:color="auto" w:fill="000000" w:themeFill="text1"/>
            <w:vAlign w:val="center"/>
          </w:tcPr>
          <w:p w:rsidR="00E84FA4" w:rsidRPr="00121BB7" w:rsidRDefault="00E84FA4" w:rsidP="006E4A6A">
            <w:pPr>
              <w:wordWrap/>
              <w:spacing w:after="0" w:line="300" w:lineRule="auto"/>
              <w:jc w:val="center"/>
              <w:rPr>
                <w:rStyle w:val="Strong"/>
                <w:rFonts w:ascii="Arial" w:hAnsi="Arial" w:cs="Arial"/>
              </w:rPr>
            </w:pPr>
            <w:r w:rsidRPr="00121BB7">
              <w:rPr>
                <w:rStyle w:val="Strong"/>
                <w:rFonts w:ascii="Arial" w:hAnsi="Arial" w:cs="Arial"/>
              </w:rPr>
              <w:t>Mentor Albert Young Choi’s BRAND DESIGN</w:t>
            </w:r>
            <w:r>
              <w:rPr>
                <w:rStyle w:val="Strong"/>
                <w:rFonts w:ascii="Arial" w:hAnsi="Arial" w:cs="Arial"/>
              </w:rPr>
              <w:t xml:space="preserve"> Worksheet</w:t>
            </w:r>
          </w:p>
        </w:tc>
      </w:tr>
      <w:tr w:rsidR="00E84FA4" w:rsidRPr="004A6620" w:rsidTr="00A97F9E">
        <w:trPr>
          <w:trHeight w:val="645"/>
        </w:trPr>
        <w:tc>
          <w:tcPr>
            <w:tcW w:w="5000" w:type="pct"/>
            <w:tcBorders>
              <w:top w:val="nil"/>
              <w:left w:val="outset" w:sz="6" w:space="0" w:color="000000"/>
              <w:bottom w:val="dashed" w:sz="4" w:space="0" w:color="auto"/>
              <w:right w:val="outset" w:sz="6" w:space="0" w:color="000000"/>
              <w:tl2br w:val="nil"/>
            </w:tcBorders>
            <w:shd w:val="clear" w:color="auto" w:fill="FFFFFF" w:themeFill="background1"/>
            <w:vAlign w:val="center"/>
          </w:tcPr>
          <w:p w:rsidR="00E84FA4" w:rsidRPr="00121BB7" w:rsidRDefault="00E84FA4" w:rsidP="006E4A6A">
            <w:pPr>
              <w:wordWrap/>
              <w:spacing w:after="0" w:line="300" w:lineRule="auto"/>
              <w:jc w:val="center"/>
              <w:rPr>
                <w:rStyle w:val="Strong"/>
                <w:rFonts w:ascii="Arial" w:hAnsi="Arial" w:cs="Arial"/>
                <w:sz w:val="36"/>
              </w:rPr>
            </w:pPr>
            <w:r>
              <w:rPr>
                <w:rStyle w:val="Strong"/>
                <w:rFonts w:ascii="Arial" w:hAnsi="Arial" w:cs="Arial"/>
                <w:sz w:val="36"/>
              </w:rPr>
              <w:t>Advertising Analysis USP</w:t>
            </w:r>
            <w:r w:rsidRPr="00121BB7">
              <w:rPr>
                <w:rStyle w:val="Strong"/>
                <w:rFonts w:ascii="Arial" w:hAnsi="Arial" w:cs="Arial"/>
                <w:sz w:val="36"/>
              </w:rPr>
              <w:t xml:space="preserve"> Matrix Chart</w:t>
            </w:r>
          </w:p>
        </w:tc>
      </w:tr>
      <w:tr w:rsidR="00E84FA4" w:rsidRPr="004A6620" w:rsidTr="00A97F9E">
        <w:trPr>
          <w:trHeight w:val="588"/>
        </w:trPr>
        <w:tc>
          <w:tcPr>
            <w:tcW w:w="5000" w:type="pct"/>
            <w:tcBorders>
              <w:top w:val="dashed" w:sz="4" w:space="0" w:color="auto"/>
              <w:left w:val="outset" w:sz="6" w:space="0" w:color="000000"/>
              <w:bottom w:val="single" w:sz="18" w:space="0" w:color="auto"/>
              <w:right w:val="outset" w:sz="6" w:space="0" w:color="000000"/>
              <w:tl2br w:val="nil"/>
            </w:tcBorders>
            <w:shd w:val="clear" w:color="auto" w:fill="FFFFFF" w:themeFill="background1"/>
            <w:vAlign w:val="center"/>
          </w:tcPr>
          <w:p w:rsidR="00E84FA4" w:rsidRPr="00440206" w:rsidRDefault="00E84FA4" w:rsidP="006E4A6A">
            <w:pPr>
              <w:wordWrap/>
              <w:spacing w:after="0" w:line="300" w:lineRule="auto"/>
              <w:jc w:val="center"/>
              <w:rPr>
                <w:rStyle w:val="Strong"/>
                <w:rFonts w:ascii="Arial" w:hAnsi="Arial" w:cs="Arial"/>
                <w:b w:val="0"/>
                <w:sz w:val="18"/>
                <w:szCs w:val="18"/>
              </w:rPr>
            </w:pPr>
            <w:r w:rsidRPr="00440206">
              <w:rPr>
                <w:rStyle w:val="Strong"/>
                <w:rFonts w:ascii="Arial" w:hAnsi="Arial" w:cs="Arial"/>
                <w:b w:val="0"/>
                <w:sz w:val="18"/>
                <w:szCs w:val="18"/>
              </w:rPr>
              <w:t xml:space="preserve">Use this USP Matrix Chart </w:t>
            </w:r>
            <w:r w:rsidRPr="00440206">
              <w:rPr>
                <w:rFonts w:ascii="Arial" w:hAnsi="Arial" w:cs="Arial"/>
                <w:color w:val="191919"/>
                <w:sz w:val="18"/>
                <w:szCs w:val="18"/>
              </w:rPr>
              <w:t xml:space="preserve">to </w:t>
            </w:r>
            <w:r>
              <w:rPr>
                <w:rFonts w:ascii="Arial" w:hAnsi="Arial" w:cs="Arial"/>
                <w:color w:val="191919"/>
                <w:sz w:val="18"/>
                <w:szCs w:val="18"/>
              </w:rPr>
              <w:t>analyze and compare the advertising of your brand and the competitor.</w:t>
            </w:r>
          </w:p>
        </w:tc>
        <w:bookmarkStart w:id="0" w:name="_GoBack"/>
        <w:bookmarkEnd w:id="0"/>
      </w:tr>
    </w:tbl>
    <w:tbl>
      <w:tblPr>
        <w:tblpPr w:leftFromText="142" w:rightFromText="142" w:vertAnchor="page" w:horzAnchor="margin" w:tblpY="3136"/>
        <w:tblW w:w="8923" w:type="dxa"/>
        <w:tblBorders>
          <w:top w:val="outset" w:sz="12" w:space="0" w:color="000000"/>
          <w:left w:val="outset" w:sz="12" w:space="0" w:color="000000"/>
          <w:bottom w:val="outset" w:sz="12" w:space="0" w:color="000000"/>
          <w:right w:val="outset" w:sz="12" w:space="0" w:color="000000"/>
        </w:tblBorders>
        <w:tblCellMar>
          <w:top w:w="60" w:type="dxa"/>
          <w:left w:w="60" w:type="dxa"/>
          <w:bottom w:w="60" w:type="dxa"/>
          <w:right w:w="60" w:type="dxa"/>
        </w:tblCellMar>
        <w:tblLook w:val="04A0" w:firstRow="1" w:lastRow="0" w:firstColumn="1" w:lastColumn="0" w:noHBand="0" w:noVBand="1"/>
      </w:tblPr>
      <w:tblGrid>
        <w:gridCol w:w="1835"/>
        <w:gridCol w:w="1701"/>
        <w:gridCol w:w="1843"/>
        <w:gridCol w:w="1843"/>
        <w:gridCol w:w="1701"/>
      </w:tblGrid>
      <w:tr w:rsidR="00E84FA4" w:rsidRPr="004A6620" w:rsidTr="00A97F9E">
        <w:trPr>
          <w:trHeight w:val="489"/>
        </w:trPr>
        <w:tc>
          <w:tcPr>
            <w:tcW w:w="1028" w:type="pct"/>
            <w:vMerge w:val="restart"/>
            <w:tcBorders>
              <w:top w:val="single" w:sz="18" w:space="0" w:color="auto"/>
              <w:left w:val="outset" w:sz="6" w:space="0" w:color="000000"/>
              <w:bottom w:val="outset" w:sz="6" w:space="0" w:color="000000"/>
              <w:right w:val="outset" w:sz="6" w:space="0" w:color="000000"/>
              <w:tl2br w:val="nil"/>
            </w:tcBorders>
            <w:shd w:val="clear" w:color="auto" w:fill="D9D9D9" w:themeFill="background1" w:themeFillShade="D9"/>
            <w:hideMark/>
          </w:tcPr>
          <w:p w:rsidR="00E84FA4" w:rsidRPr="00A97F9E" w:rsidRDefault="00E84FA4" w:rsidP="00596D32">
            <w:pPr>
              <w:spacing w:after="0" w:line="240" w:lineRule="auto"/>
              <w:jc w:val="left"/>
              <w:rPr>
                <w:rFonts w:ascii="Arial" w:hAnsi="Arial" w:cs="Arial"/>
                <w:szCs w:val="20"/>
              </w:rPr>
            </w:pPr>
            <w:r w:rsidRPr="00A97F9E">
              <w:rPr>
                <w:rFonts w:ascii="Arial" w:eastAsia="굴림" w:hAnsi="Arial" w:cs="Arial"/>
                <w:color w:val="252525"/>
                <w:kern w:val="0"/>
                <w:szCs w:val="20"/>
              </w:rPr>
              <w:t>the "four P's" of marketing</w:t>
            </w:r>
            <w:r w:rsidRPr="00A97F9E">
              <w:rPr>
                <w:rFonts w:ascii="Arial" w:hAnsi="Arial" w:cs="Arial"/>
                <w:szCs w:val="20"/>
              </w:rPr>
              <w:t xml:space="preserve"> </w:t>
            </w:r>
          </w:p>
        </w:tc>
        <w:tc>
          <w:tcPr>
            <w:tcW w:w="3972" w:type="pct"/>
            <w:gridSpan w:val="4"/>
            <w:tcBorders>
              <w:top w:val="single" w:sz="18" w:space="0" w:color="auto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D9D9D9" w:themeFill="background1" w:themeFillShade="D9"/>
          </w:tcPr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Style w:val="Strong"/>
                <w:rFonts w:ascii="Arial" w:hAnsi="Arial" w:cs="Arial"/>
                <w:b w:val="0"/>
              </w:rPr>
            </w:pPr>
            <w:r w:rsidRPr="00A97F9E">
              <w:rPr>
                <w:rStyle w:val="Strong"/>
                <w:rFonts w:ascii="Arial" w:hAnsi="Arial" w:cs="Arial"/>
                <w:b w:val="0"/>
              </w:rPr>
              <w:t>Analyzing the Selling and Proposition</w:t>
            </w:r>
          </w:p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Style w:val="Strong"/>
                <w:rFonts w:ascii="Arial" w:hAnsi="Arial" w:cs="Arial"/>
                <w:b w:val="0"/>
              </w:rPr>
            </w:pPr>
            <w:r w:rsidRPr="00A97F9E">
              <w:rPr>
                <w:rStyle w:val="Strong"/>
                <w:rFonts w:ascii="Arial" w:hAnsi="Arial" w:cs="Arial"/>
                <w:b w:val="0"/>
              </w:rPr>
              <w:t>Your Brand AD:</w:t>
            </w:r>
          </w:p>
        </w:tc>
      </w:tr>
      <w:tr w:rsidR="00E84FA4" w:rsidRPr="004A6620" w:rsidTr="00A97F9E">
        <w:trPr>
          <w:trHeight w:val="154"/>
        </w:trPr>
        <w:tc>
          <w:tcPr>
            <w:tcW w:w="1028" w:type="pct"/>
            <w:vMerge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  <w:tl2br w:val="nil"/>
            </w:tcBorders>
            <w:shd w:val="clear" w:color="auto" w:fill="D9D9D9" w:themeFill="background1" w:themeFillShade="D9"/>
          </w:tcPr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Style w:val="Strong"/>
                <w:rFonts w:ascii="Arial" w:hAnsi="Arial" w:cs="Arial"/>
                <w:b w:val="0"/>
              </w:rPr>
            </w:pPr>
          </w:p>
        </w:tc>
        <w:tc>
          <w:tcPr>
            <w:tcW w:w="1986" w:type="pct"/>
            <w:gridSpan w:val="2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D9D9D9" w:themeFill="background1" w:themeFillShade="D9"/>
          </w:tcPr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Style w:val="Strong"/>
                <w:rFonts w:ascii="Arial" w:hAnsi="Arial" w:cs="Arial"/>
                <w:b w:val="0"/>
              </w:rPr>
            </w:pPr>
            <w:r w:rsidRPr="00A97F9E">
              <w:rPr>
                <w:rStyle w:val="Strong"/>
                <w:rFonts w:ascii="Arial" w:hAnsi="Arial" w:cs="Arial"/>
                <w:b w:val="0"/>
              </w:rPr>
              <w:t>Selling (customer’s behaviors)</w:t>
            </w:r>
          </w:p>
        </w:tc>
        <w:tc>
          <w:tcPr>
            <w:tcW w:w="1986" w:type="pct"/>
            <w:gridSpan w:val="2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D9D9D9" w:themeFill="background1" w:themeFillShade="D9"/>
          </w:tcPr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Style w:val="Strong"/>
                <w:rFonts w:ascii="Arial" w:hAnsi="Arial" w:cs="Arial"/>
                <w:b w:val="0"/>
              </w:rPr>
            </w:pPr>
            <w:r w:rsidRPr="00A97F9E">
              <w:rPr>
                <w:rStyle w:val="Strong"/>
                <w:rFonts w:ascii="Arial" w:hAnsi="Arial" w:cs="Arial"/>
                <w:b w:val="0"/>
              </w:rPr>
              <w:t>Proposition (brand’s attributions)</w:t>
            </w:r>
          </w:p>
        </w:tc>
      </w:tr>
      <w:tr w:rsidR="00E84FA4" w:rsidRPr="004A6620" w:rsidTr="00A97F9E">
        <w:trPr>
          <w:trHeight w:val="388"/>
        </w:trPr>
        <w:tc>
          <w:tcPr>
            <w:tcW w:w="1028" w:type="pct"/>
            <w:vMerge/>
            <w:tcBorders>
              <w:left w:val="outset" w:sz="6" w:space="0" w:color="000000"/>
              <w:bottom w:val="outset" w:sz="6" w:space="0" w:color="000000"/>
              <w:right w:val="outset" w:sz="6" w:space="0" w:color="000000"/>
              <w:tl2br w:val="nil"/>
            </w:tcBorders>
            <w:shd w:val="clear" w:color="auto" w:fill="D9D9D9" w:themeFill="background1" w:themeFillShade="D9"/>
          </w:tcPr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Style w:val="Strong"/>
                <w:rFonts w:ascii="Arial" w:hAnsi="Arial" w:cs="Arial"/>
                <w:b w:val="0"/>
              </w:rPr>
            </w:pPr>
          </w:p>
        </w:tc>
        <w:tc>
          <w:tcPr>
            <w:tcW w:w="953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D9D9D9" w:themeFill="background1" w:themeFillShade="D9"/>
          </w:tcPr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A97F9E">
              <w:rPr>
                <w:rFonts w:ascii="Arial" w:hAnsi="Arial" w:cs="Arial"/>
              </w:rPr>
              <w:t xml:space="preserve">Physical </w:t>
            </w:r>
          </w:p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A97F9E">
              <w:rPr>
                <w:rFonts w:ascii="Arial" w:hAnsi="Arial" w:cs="Arial"/>
              </w:rPr>
              <w:t>Factors</w:t>
            </w:r>
          </w:p>
        </w:tc>
        <w:tc>
          <w:tcPr>
            <w:tcW w:w="1033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D9D9D9" w:themeFill="background1" w:themeFillShade="D9"/>
          </w:tcPr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A97F9E">
              <w:rPr>
                <w:rFonts w:ascii="Arial" w:hAnsi="Arial" w:cs="Arial"/>
              </w:rPr>
              <w:t xml:space="preserve">Psychological </w:t>
            </w:r>
          </w:p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A97F9E">
              <w:rPr>
                <w:rFonts w:ascii="Arial" w:hAnsi="Arial" w:cs="Arial"/>
              </w:rPr>
              <w:t>Factors</w:t>
            </w:r>
          </w:p>
        </w:tc>
        <w:tc>
          <w:tcPr>
            <w:tcW w:w="1033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D9D9D9" w:themeFill="background1" w:themeFillShade="D9"/>
          </w:tcPr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A97F9E">
              <w:rPr>
                <w:rFonts w:ascii="Arial" w:hAnsi="Arial" w:cs="Arial"/>
              </w:rPr>
              <w:t xml:space="preserve">Physical </w:t>
            </w:r>
          </w:p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A97F9E">
              <w:rPr>
                <w:rFonts w:ascii="Arial" w:hAnsi="Arial" w:cs="Arial"/>
              </w:rPr>
              <w:t>Factors</w:t>
            </w:r>
          </w:p>
        </w:tc>
        <w:tc>
          <w:tcPr>
            <w:tcW w:w="953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D9D9D9" w:themeFill="background1" w:themeFillShade="D9"/>
          </w:tcPr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A97F9E">
              <w:rPr>
                <w:rFonts w:ascii="Arial" w:hAnsi="Arial" w:cs="Arial"/>
              </w:rPr>
              <w:t xml:space="preserve">Psychological </w:t>
            </w:r>
          </w:p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A97F9E">
              <w:rPr>
                <w:rFonts w:ascii="Arial" w:hAnsi="Arial" w:cs="Arial"/>
              </w:rPr>
              <w:t>Factors</w:t>
            </w:r>
          </w:p>
        </w:tc>
      </w:tr>
      <w:tr w:rsidR="00E84FA4" w:rsidRPr="004A6620" w:rsidTr="00A97F9E">
        <w:trPr>
          <w:trHeight w:val="723"/>
        </w:trPr>
        <w:tc>
          <w:tcPr>
            <w:tcW w:w="1028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D9D9D9" w:themeFill="background1" w:themeFillShade="D9"/>
            <w:hideMark/>
          </w:tcPr>
          <w:p w:rsidR="00E84FA4" w:rsidRPr="00A97F9E" w:rsidRDefault="00E84FA4" w:rsidP="00596D32">
            <w:pPr>
              <w:spacing w:after="0" w:line="240" w:lineRule="auto"/>
              <w:rPr>
                <w:rStyle w:val="Strong"/>
                <w:rFonts w:ascii="Arial" w:hAnsi="Arial" w:cs="Arial"/>
                <w:b w:val="0"/>
              </w:rPr>
            </w:pPr>
            <w:r w:rsidRPr="00A97F9E">
              <w:rPr>
                <w:rStyle w:val="Strong"/>
                <w:rFonts w:ascii="Arial" w:hAnsi="Arial" w:cs="Arial"/>
                <w:b w:val="0"/>
              </w:rPr>
              <w:t xml:space="preserve">Product </w:t>
            </w:r>
          </w:p>
          <w:p w:rsidR="00E84FA4" w:rsidRPr="00A97F9E" w:rsidRDefault="00E84FA4" w:rsidP="00596D32">
            <w:pPr>
              <w:spacing w:after="0" w:line="240" w:lineRule="auto"/>
              <w:rPr>
                <w:rFonts w:ascii="Arial" w:hAnsi="Arial" w:cs="Arial"/>
              </w:rPr>
            </w:pPr>
            <w:r w:rsidRPr="00A97F9E">
              <w:rPr>
                <w:rStyle w:val="Strong"/>
                <w:rFonts w:ascii="Arial" w:hAnsi="Arial" w:cs="Arial"/>
                <w:b w:val="0"/>
              </w:rPr>
              <w:t>Characteristics</w:t>
            </w:r>
          </w:p>
        </w:tc>
        <w:tc>
          <w:tcPr>
            <w:tcW w:w="953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</w:tcPr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</w:p>
        </w:tc>
        <w:tc>
          <w:tcPr>
            <w:tcW w:w="1033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</w:p>
        </w:tc>
        <w:tc>
          <w:tcPr>
            <w:tcW w:w="1033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</w:tcPr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</w:p>
        </w:tc>
        <w:tc>
          <w:tcPr>
            <w:tcW w:w="953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</w:p>
        </w:tc>
      </w:tr>
      <w:tr w:rsidR="00E84FA4" w:rsidRPr="004A6620" w:rsidTr="00A97F9E">
        <w:trPr>
          <w:trHeight w:val="708"/>
        </w:trPr>
        <w:tc>
          <w:tcPr>
            <w:tcW w:w="1028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D9D9D9" w:themeFill="background1" w:themeFillShade="D9"/>
            <w:hideMark/>
          </w:tcPr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Style w:val="Strong"/>
                <w:rFonts w:ascii="Arial" w:hAnsi="Arial" w:cs="Arial"/>
                <w:b w:val="0"/>
              </w:rPr>
            </w:pPr>
            <w:r w:rsidRPr="00A97F9E">
              <w:rPr>
                <w:rStyle w:val="Strong"/>
                <w:rFonts w:ascii="Arial" w:hAnsi="Arial" w:cs="Arial"/>
                <w:b w:val="0"/>
              </w:rPr>
              <w:t xml:space="preserve">Price </w:t>
            </w:r>
          </w:p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A97F9E">
              <w:rPr>
                <w:rStyle w:val="Strong"/>
                <w:rFonts w:ascii="Arial" w:hAnsi="Arial" w:cs="Arial"/>
                <w:b w:val="0"/>
              </w:rPr>
              <w:t>Structure</w:t>
            </w:r>
          </w:p>
        </w:tc>
        <w:tc>
          <w:tcPr>
            <w:tcW w:w="953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</w:tcPr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</w:p>
        </w:tc>
        <w:tc>
          <w:tcPr>
            <w:tcW w:w="1033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</w:p>
        </w:tc>
        <w:tc>
          <w:tcPr>
            <w:tcW w:w="1033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</w:tcPr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</w:p>
        </w:tc>
        <w:tc>
          <w:tcPr>
            <w:tcW w:w="953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</w:p>
        </w:tc>
      </w:tr>
      <w:tr w:rsidR="00E84FA4" w:rsidRPr="004A6620" w:rsidTr="00A97F9E">
        <w:trPr>
          <w:trHeight w:val="722"/>
        </w:trPr>
        <w:tc>
          <w:tcPr>
            <w:tcW w:w="1028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D9D9D9" w:themeFill="background1" w:themeFillShade="D9"/>
          </w:tcPr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Style w:val="Strong"/>
                <w:rFonts w:ascii="Arial" w:hAnsi="Arial" w:cs="Arial"/>
                <w:b w:val="0"/>
              </w:rPr>
            </w:pPr>
            <w:r w:rsidRPr="00A97F9E">
              <w:rPr>
                <w:rStyle w:val="Strong"/>
                <w:rFonts w:ascii="Arial" w:hAnsi="Arial" w:cs="Arial"/>
                <w:b w:val="0"/>
              </w:rPr>
              <w:t xml:space="preserve">Placement </w:t>
            </w:r>
          </w:p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Style w:val="Strong"/>
                <w:rFonts w:ascii="Arial" w:hAnsi="Arial" w:cs="Arial"/>
                <w:b w:val="0"/>
              </w:rPr>
            </w:pPr>
            <w:r w:rsidRPr="00A97F9E">
              <w:rPr>
                <w:rStyle w:val="Strong"/>
                <w:rFonts w:ascii="Arial" w:hAnsi="Arial" w:cs="Arial"/>
                <w:b w:val="0"/>
              </w:rPr>
              <w:t xml:space="preserve">Strategy </w:t>
            </w:r>
          </w:p>
        </w:tc>
        <w:tc>
          <w:tcPr>
            <w:tcW w:w="953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</w:tcPr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</w:p>
        </w:tc>
        <w:tc>
          <w:tcPr>
            <w:tcW w:w="1033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</w:p>
        </w:tc>
        <w:tc>
          <w:tcPr>
            <w:tcW w:w="1033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</w:tcPr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</w:p>
        </w:tc>
        <w:tc>
          <w:tcPr>
            <w:tcW w:w="953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</w:p>
        </w:tc>
      </w:tr>
      <w:tr w:rsidR="00E84FA4" w:rsidRPr="004A6620" w:rsidTr="00A97F9E">
        <w:trPr>
          <w:trHeight w:val="848"/>
        </w:trPr>
        <w:tc>
          <w:tcPr>
            <w:tcW w:w="1028" w:type="pct"/>
            <w:tcBorders>
              <w:top w:val="outset" w:sz="6" w:space="0" w:color="000000"/>
              <w:left w:val="outset" w:sz="6" w:space="0" w:color="000000"/>
              <w:bottom w:val="single" w:sz="18" w:space="0" w:color="auto"/>
              <w:right w:val="outset" w:sz="6" w:space="0" w:color="000000"/>
            </w:tcBorders>
            <w:shd w:val="clear" w:color="auto" w:fill="D9D9D9" w:themeFill="background1" w:themeFillShade="D9"/>
          </w:tcPr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Style w:val="Strong"/>
                <w:rFonts w:ascii="Arial" w:hAnsi="Arial" w:cs="Arial"/>
                <w:b w:val="0"/>
              </w:rPr>
            </w:pPr>
            <w:r w:rsidRPr="00A97F9E">
              <w:rPr>
                <w:rStyle w:val="Strong"/>
                <w:rFonts w:ascii="Arial" w:hAnsi="Arial" w:cs="Arial"/>
                <w:b w:val="0"/>
              </w:rPr>
              <w:t xml:space="preserve">Promotional </w:t>
            </w:r>
          </w:p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Style w:val="Strong"/>
                <w:rFonts w:ascii="Arial" w:hAnsi="Arial" w:cs="Arial"/>
                <w:b w:val="0"/>
              </w:rPr>
            </w:pPr>
            <w:r w:rsidRPr="00A97F9E">
              <w:rPr>
                <w:rStyle w:val="Strong"/>
                <w:rFonts w:ascii="Arial" w:hAnsi="Arial" w:cs="Arial"/>
                <w:b w:val="0"/>
              </w:rPr>
              <w:t>Strategy</w:t>
            </w:r>
          </w:p>
        </w:tc>
        <w:tc>
          <w:tcPr>
            <w:tcW w:w="953" w:type="pct"/>
            <w:tcBorders>
              <w:top w:val="outset" w:sz="6" w:space="0" w:color="000000"/>
              <w:left w:val="outset" w:sz="6" w:space="0" w:color="000000"/>
              <w:bottom w:val="single" w:sz="18" w:space="0" w:color="auto"/>
              <w:right w:val="outset" w:sz="6" w:space="0" w:color="000000"/>
            </w:tcBorders>
            <w:shd w:val="clear" w:color="auto" w:fill="auto"/>
          </w:tcPr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</w:p>
        </w:tc>
        <w:tc>
          <w:tcPr>
            <w:tcW w:w="1033" w:type="pct"/>
            <w:tcBorders>
              <w:top w:val="outset" w:sz="6" w:space="0" w:color="000000"/>
              <w:left w:val="outset" w:sz="6" w:space="0" w:color="000000"/>
              <w:bottom w:val="single" w:sz="18" w:space="0" w:color="auto"/>
              <w:right w:val="outset" w:sz="6" w:space="0" w:color="000000"/>
            </w:tcBorders>
          </w:tcPr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</w:p>
        </w:tc>
        <w:tc>
          <w:tcPr>
            <w:tcW w:w="1033" w:type="pct"/>
            <w:tcBorders>
              <w:top w:val="outset" w:sz="6" w:space="0" w:color="000000"/>
              <w:left w:val="outset" w:sz="6" w:space="0" w:color="000000"/>
              <w:bottom w:val="single" w:sz="18" w:space="0" w:color="auto"/>
              <w:right w:val="outset" w:sz="6" w:space="0" w:color="000000"/>
            </w:tcBorders>
            <w:shd w:val="clear" w:color="auto" w:fill="auto"/>
          </w:tcPr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</w:p>
        </w:tc>
        <w:tc>
          <w:tcPr>
            <w:tcW w:w="953" w:type="pct"/>
            <w:tcBorders>
              <w:top w:val="outset" w:sz="6" w:space="0" w:color="000000"/>
              <w:left w:val="outset" w:sz="6" w:space="0" w:color="000000"/>
              <w:bottom w:val="single" w:sz="18" w:space="0" w:color="auto"/>
              <w:right w:val="outset" w:sz="6" w:space="0" w:color="000000"/>
            </w:tcBorders>
          </w:tcPr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</w:p>
        </w:tc>
      </w:tr>
      <w:tr w:rsidR="00E84FA4" w:rsidRPr="004A6620" w:rsidTr="00A97F9E">
        <w:trPr>
          <w:trHeight w:val="489"/>
        </w:trPr>
        <w:tc>
          <w:tcPr>
            <w:tcW w:w="1028" w:type="pct"/>
            <w:vMerge w:val="restart"/>
            <w:tcBorders>
              <w:top w:val="single" w:sz="18" w:space="0" w:color="auto"/>
              <w:left w:val="outset" w:sz="6" w:space="0" w:color="000000"/>
              <w:bottom w:val="outset" w:sz="6" w:space="0" w:color="000000"/>
              <w:right w:val="outset" w:sz="6" w:space="0" w:color="000000"/>
              <w:tl2br w:val="nil"/>
            </w:tcBorders>
            <w:shd w:val="clear" w:color="auto" w:fill="D9D9D9" w:themeFill="background1" w:themeFillShade="D9"/>
            <w:hideMark/>
          </w:tcPr>
          <w:p w:rsidR="00E84FA4" w:rsidRPr="00A97F9E" w:rsidRDefault="00E84FA4" w:rsidP="00596D32">
            <w:pPr>
              <w:spacing w:after="0" w:line="240" w:lineRule="auto"/>
              <w:jc w:val="left"/>
              <w:rPr>
                <w:rFonts w:ascii="Arial" w:hAnsi="Arial" w:cs="Arial"/>
                <w:szCs w:val="20"/>
              </w:rPr>
            </w:pPr>
            <w:r w:rsidRPr="00A97F9E">
              <w:rPr>
                <w:rFonts w:ascii="Arial" w:eastAsia="굴림" w:hAnsi="Arial" w:cs="Arial"/>
                <w:color w:val="252525"/>
                <w:kern w:val="0"/>
                <w:szCs w:val="20"/>
              </w:rPr>
              <w:t>the "four P's" of marketing</w:t>
            </w:r>
            <w:r w:rsidRPr="00A97F9E">
              <w:rPr>
                <w:rFonts w:ascii="Arial" w:hAnsi="Arial" w:cs="Arial"/>
                <w:szCs w:val="20"/>
              </w:rPr>
              <w:t xml:space="preserve"> </w:t>
            </w:r>
          </w:p>
        </w:tc>
        <w:tc>
          <w:tcPr>
            <w:tcW w:w="3972" w:type="pct"/>
            <w:gridSpan w:val="4"/>
            <w:tcBorders>
              <w:top w:val="nil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D9D9D9" w:themeFill="background1" w:themeFillShade="D9"/>
          </w:tcPr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Style w:val="Strong"/>
                <w:rFonts w:ascii="Arial" w:hAnsi="Arial" w:cs="Arial"/>
                <w:b w:val="0"/>
              </w:rPr>
            </w:pPr>
            <w:r w:rsidRPr="00A97F9E">
              <w:rPr>
                <w:rStyle w:val="Strong"/>
                <w:rFonts w:ascii="Arial" w:hAnsi="Arial" w:cs="Arial"/>
                <w:b w:val="0"/>
              </w:rPr>
              <w:t>Analyzing the Selling and Proposition</w:t>
            </w:r>
          </w:p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Style w:val="Strong"/>
                <w:rFonts w:ascii="Arial" w:hAnsi="Arial" w:cs="Arial"/>
                <w:b w:val="0"/>
              </w:rPr>
            </w:pPr>
            <w:r w:rsidRPr="00A97F9E">
              <w:rPr>
                <w:rStyle w:val="Strong"/>
                <w:rFonts w:ascii="Arial" w:hAnsi="Arial" w:cs="Arial"/>
                <w:b w:val="0"/>
              </w:rPr>
              <w:t>Competitor’s Brand AD:</w:t>
            </w:r>
          </w:p>
        </w:tc>
      </w:tr>
      <w:tr w:rsidR="00E84FA4" w:rsidRPr="004A6620" w:rsidTr="00A97F9E">
        <w:trPr>
          <w:trHeight w:val="154"/>
        </w:trPr>
        <w:tc>
          <w:tcPr>
            <w:tcW w:w="1028" w:type="pct"/>
            <w:vMerge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  <w:tl2br w:val="nil"/>
            </w:tcBorders>
            <w:shd w:val="clear" w:color="auto" w:fill="D9D9D9" w:themeFill="background1" w:themeFillShade="D9"/>
          </w:tcPr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Style w:val="Strong"/>
                <w:rFonts w:ascii="Arial" w:hAnsi="Arial" w:cs="Arial"/>
                <w:b w:val="0"/>
              </w:rPr>
            </w:pPr>
          </w:p>
        </w:tc>
        <w:tc>
          <w:tcPr>
            <w:tcW w:w="1986" w:type="pct"/>
            <w:gridSpan w:val="2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D9D9D9" w:themeFill="background1" w:themeFillShade="D9"/>
          </w:tcPr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Style w:val="Strong"/>
                <w:rFonts w:ascii="Arial" w:hAnsi="Arial" w:cs="Arial"/>
                <w:b w:val="0"/>
              </w:rPr>
            </w:pPr>
            <w:r w:rsidRPr="00A97F9E">
              <w:rPr>
                <w:rStyle w:val="Strong"/>
                <w:rFonts w:ascii="Arial" w:hAnsi="Arial" w:cs="Arial"/>
                <w:b w:val="0"/>
              </w:rPr>
              <w:t>Selling (customer’s behaviors)</w:t>
            </w:r>
          </w:p>
        </w:tc>
        <w:tc>
          <w:tcPr>
            <w:tcW w:w="1986" w:type="pct"/>
            <w:gridSpan w:val="2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D9D9D9" w:themeFill="background1" w:themeFillShade="D9"/>
          </w:tcPr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Style w:val="Strong"/>
                <w:rFonts w:ascii="Arial" w:hAnsi="Arial" w:cs="Arial"/>
                <w:b w:val="0"/>
              </w:rPr>
            </w:pPr>
            <w:r w:rsidRPr="00A97F9E">
              <w:rPr>
                <w:rStyle w:val="Strong"/>
                <w:rFonts w:ascii="Arial" w:hAnsi="Arial" w:cs="Arial"/>
                <w:b w:val="0"/>
              </w:rPr>
              <w:t>Proposition (brand’s attributions)</w:t>
            </w:r>
          </w:p>
        </w:tc>
      </w:tr>
      <w:tr w:rsidR="00E84FA4" w:rsidRPr="004A6620" w:rsidTr="00A97F9E">
        <w:trPr>
          <w:trHeight w:val="421"/>
        </w:trPr>
        <w:tc>
          <w:tcPr>
            <w:tcW w:w="1028" w:type="pct"/>
            <w:vMerge/>
            <w:tcBorders>
              <w:left w:val="outset" w:sz="6" w:space="0" w:color="000000"/>
              <w:bottom w:val="outset" w:sz="6" w:space="0" w:color="000000"/>
              <w:right w:val="outset" w:sz="6" w:space="0" w:color="000000"/>
              <w:tl2br w:val="nil"/>
            </w:tcBorders>
            <w:shd w:val="clear" w:color="auto" w:fill="D9D9D9" w:themeFill="background1" w:themeFillShade="D9"/>
          </w:tcPr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Style w:val="Strong"/>
                <w:rFonts w:ascii="Arial" w:hAnsi="Arial" w:cs="Arial"/>
                <w:b w:val="0"/>
              </w:rPr>
            </w:pPr>
          </w:p>
        </w:tc>
        <w:tc>
          <w:tcPr>
            <w:tcW w:w="953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D9D9D9" w:themeFill="background1" w:themeFillShade="D9"/>
          </w:tcPr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A97F9E">
              <w:rPr>
                <w:rFonts w:ascii="Arial" w:hAnsi="Arial" w:cs="Arial"/>
              </w:rPr>
              <w:t xml:space="preserve">Physical </w:t>
            </w:r>
          </w:p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A97F9E">
              <w:rPr>
                <w:rFonts w:ascii="Arial" w:hAnsi="Arial" w:cs="Arial"/>
              </w:rPr>
              <w:t>Factors</w:t>
            </w:r>
          </w:p>
        </w:tc>
        <w:tc>
          <w:tcPr>
            <w:tcW w:w="1033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D9D9D9" w:themeFill="background1" w:themeFillShade="D9"/>
          </w:tcPr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A97F9E">
              <w:rPr>
                <w:rFonts w:ascii="Arial" w:hAnsi="Arial" w:cs="Arial"/>
              </w:rPr>
              <w:t xml:space="preserve">Psychological </w:t>
            </w:r>
          </w:p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A97F9E">
              <w:rPr>
                <w:rFonts w:ascii="Arial" w:hAnsi="Arial" w:cs="Arial"/>
              </w:rPr>
              <w:t>Factors</w:t>
            </w:r>
          </w:p>
        </w:tc>
        <w:tc>
          <w:tcPr>
            <w:tcW w:w="1033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D9D9D9" w:themeFill="background1" w:themeFillShade="D9"/>
          </w:tcPr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A97F9E">
              <w:rPr>
                <w:rFonts w:ascii="Arial" w:hAnsi="Arial" w:cs="Arial"/>
              </w:rPr>
              <w:t xml:space="preserve">Physical </w:t>
            </w:r>
          </w:p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A97F9E">
              <w:rPr>
                <w:rFonts w:ascii="Arial" w:hAnsi="Arial" w:cs="Arial"/>
              </w:rPr>
              <w:t>Factors</w:t>
            </w:r>
          </w:p>
        </w:tc>
        <w:tc>
          <w:tcPr>
            <w:tcW w:w="953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D9D9D9" w:themeFill="background1" w:themeFillShade="D9"/>
          </w:tcPr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A97F9E">
              <w:rPr>
                <w:rFonts w:ascii="Arial" w:hAnsi="Arial" w:cs="Arial"/>
              </w:rPr>
              <w:t xml:space="preserve">Psychological </w:t>
            </w:r>
          </w:p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A97F9E">
              <w:rPr>
                <w:rFonts w:ascii="Arial" w:hAnsi="Arial" w:cs="Arial"/>
              </w:rPr>
              <w:t>Factors</w:t>
            </w:r>
          </w:p>
        </w:tc>
      </w:tr>
      <w:tr w:rsidR="00E84FA4" w:rsidRPr="004A6620" w:rsidTr="00A97F9E">
        <w:trPr>
          <w:trHeight w:val="751"/>
        </w:trPr>
        <w:tc>
          <w:tcPr>
            <w:tcW w:w="1028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D9D9D9" w:themeFill="background1" w:themeFillShade="D9"/>
            <w:hideMark/>
          </w:tcPr>
          <w:p w:rsidR="00E84FA4" w:rsidRPr="00A97F9E" w:rsidRDefault="00E84FA4" w:rsidP="00596D32">
            <w:pPr>
              <w:spacing w:after="0" w:line="240" w:lineRule="auto"/>
              <w:rPr>
                <w:rStyle w:val="Strong"/>
                <w:rFonts w:ascii="Arial" w:hAnsi="Arial" w:cs="Arial"/>
                <w:b w:val="0"/>
              </w:rPr>
            </w:pPr>
            <w:r w:rsidRPr="00A97F9E">
              <w:rPr>
                <w:rStyle w:val="Strong"/>
                <w:rFonts w:ascii="Arial" w:hAnsi="Arial" w:cs="Arial"/>
                <w:b w:val="0"/>
              </w:rPr>
              <w:t xml:space="preserve">Product </w:t>
            </w:r>
          </w:p>
          <w:p w:rsidR="00E84FA4" w:rsidRPr="00A97F9E" w:rsidRDefault="00E84FA4" w:rsidP="00596D32">
            <w:pPr>
              <w:spacing w:after="0" w:line="240" w:lineRule="auto"/>
              <w:rPr>
                <w:rFonts w:ascii="Arial" w:hAnsi="Arial" w:cs="Arial"/>
              </w:rPr>
            </w:pPr>
            <w:r w:rsidRPr="00A97F9E">
              <w:rPr>
                <w:rStyle w:val="Strong"/>
                <w:rFonts w:ascii="Arial" w:hAnsi="Arial" w:cs="Arial"/>
                <w:b w:val="0"/>
              </w:rPr>
              <w:t>Characteristics</w:t>
            </w:r>
          </w:p>
        </w:tc>
        <w:tc>
          <w:tcPr>
            <w:tcW w:w="953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</w:tcPr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</w:p>
        </w:tc>
        <w:tc>
          <w:tcPr>
            <w:tcW w:w="1033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</w:p>
        </w:tc>
        <w:tc>
          <w:tcPr>
            <w:tcW w:w="1033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</w:tcPr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</w:p>
        </w:tc>
        <w:tc>
          <w:tcPr>
            <w:tcW w:w="953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</w:p>
        </w:tc>
      </w:tr>
      <w:tr w:rsidR="00E84FA4" w:rsidRPr="004A6620" w:rsidTr="00A97F9E">
        <w:trPr>
          <w:trHeight w:val="719"/>
        </w:trPr>
        <w:tc>
          <w:tcPr>
            <w:tcW w:w="1028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D9D9D9" w:themeFill="background1" w:themeFillShade="D9"/>
            <w:hideMark/>
          </w:tcPr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Style w:val="Strong"/>
                <w:rFonts w:ascii="Arial" w:hAnsi="Arial" w:cs="Arial"/>
                <w:b w:val="0"/>
              </w:rPr>
            </w:pPr>
            <w:r w:rsidRPr="00A97F9E">
              <w:rPr>
                <w:rStyle w:val="Strong"/>
                <w:rFonts w:ascii="Arial" w:hAnsi="Arial" w:cs="Arial"/>
                <w:b w:val="0"/>
              </w:rPr>
              <w:t xml:space="preserve">Price </w:t>
            </w:r>
          </w:p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A97F9E">
              <w:rPr>
                <w:rStyle w:val="Strong"/>
                <w:rFonts w:ascii="Arial" w:hAnsi="Arial" w:cs="Arial"/>
                <w:b w:val="0"/>
              </w:rPr>
              <w:t>Structure</w:t>
            </w:r>
          </w:p>
        </w:tc>
        <w:tc>
          <w:tcPr>
            <w:tcW w:w="953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</w:tcPr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</w:p>
        </w:tc>
        <w:tc>
          <w:tcPr>
            <w:tcW w:w="1033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</w:p>
        </w:tc>
        <w:tc>
          <w:tcPr>
            <w:tcW w:w="1033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</w:tcPr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</w:p>
        </w:tc>
        <w:tc>
          <w:tcPr>
            <w:tcW w:w="953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</w:p>
        </w:tc>
      </w:tr>
      <w:tr w:rsidR="00E84FA4" w:rsidRPr="004A6620" w:rsidTr="00A97F9E">
        <w:trPr>
          <w:trHeight w:val="704"/>
        </w:trPr>
        <w:tc>
          <w:tcPr>
            <w:tcW w:w="1028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D9D9D9" w:themeFill="background1" w:themeFillShade="D9"/>
          </w:tcPr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Style w:val="Strong"/>
                <w:rFonts w:ascii="Arial" w:hAnsi="Arial" w:cs="Arial"/>
                <w:b w:val="0"/>
              </w:rPr>
            </w:pPr>
            <w:r w:rsidRPr="00A97F9E">
              <w:rPr>
                <w:rStyle w:val="Strong"/>
                <w:rFonts w:ascii="Arial" w:hAnsi="Arial" w:cs="Arial"/>
                <w:b w:val="0"/>
              </w:rPr>
              <w:t xml:space="preserve">Placement </w:t>
            </w:r>
          </w:p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Style w:val="Strong"/>
                <w:rFonts w:ascii="Arial" w:hAnsi="Arial" w:cs="Arial"/>
                <w:b w:val="0"/>
              </w:rPr>
            </w:pPr>
            <w:r w:rsidRPr="00A97F9E">
              <w:rPr>
                <w:rStyle w:val="Strong"/>
                <w:rFonts w:ascii="Arial" w:hAnsi="Arial" w:cs="Arial"/>
                <w:b w:val="0"/>
              </w:rPr>
              <w:t>Strategy</w:t>
            </w:r>
          </w:p>
        </w:tc>
        <w:tc>
          <w:tcPr>
            <w:tcW w:w="953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</w:tcPr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</w:p>
        </w:tc>
        <w:tc>
          <w:tcPr>
            <w:tcW w:w="1033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</w:p>
        </w:tc>
        <w:tc>
          <w:tcPr>
            <w:tcW w:w="1033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</w:tcPr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</w:p>
        </w:tc>
        <w:tc>
          <w:tcPr>
            <w:tcW w:w="953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</w:p>
        </w:tc>
      </w:tr>
      <w:tr w:rsidR="00E84FA4" w:rsidRPr="004A6620" w:rsidTr="00A97F9E">
        <w:trPr>
          <w:trHeight w:val="729"/>
        </w:trPr>
        <w:tc>
          <w:tcPr>
            <w:tcW w:w="1028" w:type="pct"/>
            <w:tcBorders>
              <w:top w:val="outset" w:sz="6" w:space="0" w:color="000000"/>
              <w:left w:val="outset" w:sz="6" w:space="0" w:color="000000"/>
              <w:bottom w:val="single" w:sz="18" w:space="0" w:color="auto"/>
              <w:right w:val="outset" w:sz="6" w:space="0" w:color="000000"/>
            </w:tcBorders>
            <w:shd w:val="clear" w:color="auto" w:fill="D9D9D9" w:themeFill="background1" w:themeFillShade="D9"/>
          </w:tcPr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Style w:val="Strong"/>
                <w:rFonts w:ascii="Arial" w:hAnsi="Arial" w:cs="Arial"/>
                <w:b w:val="0"/>
              </w:rPr>
            </w:pPr>
            <w:r w:rsidRPr="00A97F9E">
              <w:rPr>
                <w:rStyle w:val="Strong"/>
                <w:rFonts w:ascii="Arial" w:hAnsi="Arial" w:cs="Arial"/>
                <w:b w:val="0"/>
              </w:rPr>
              <w:t xml:space="preserve">Promotional </w:t>
            </w:r>
          </w:p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Style w:val="Strong"/>
                <w:rFonts w:ascii="Arial" w:hAnsi="Arial" w:cs="Arial"/>
                <w:b w:val="0"/>
              </w:rPr>
            </w:pPr>
            <w:r w:rsidRPr="00A97F9E">
              <w:rPr>
                <w:rStyle w:val="Strong"/>
                <w:rFonts w:ascii="Arial" w:hAnsi="Arial" w:cs="Arial"/>
                <w:b w:val="0"/>
              </w:rPr>
              <w:t>Strategy</w:t>
            </w:r>
          </w:p>
        </w:tc>
        <w:tc>
          <w:tcPr>
            <w:tcW w:w="953" w:type="pct"/>
            <w:tcBorders>
              <w:top w:val="outset" w:sz="6" w:space="0" w:color="000000"/>
              <w:left w:val="outset" w:sz="6" w:space="0" w:color="000000"/>
              <w:bottom w:val="single" w:sz="18" w:space="0" w:color="auto"/>
              <w:right w:val="outset" w:sz="6" w:space="0" w:color="000000"/>
            </w:tcBorders>
            <w:shd w:val="clear" w:color="auto" w:fill="auto"/>
          </w:tcPr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</w:p>
        </w:tc>
        <w:tc>
          <w:tcPr>
            <w:tcW w:w="1033" w:type="pct"/>
            <w:tcBorders>
              <w:top w:val="outset" w:sz="6" w:space="0" w:color="000000"/>
              <w:left w:val="outset" w:sz="6" w:space="0" w:color="000000"/>
              <w:bottom w:val="single" w:sz="18" w:space="0" w:color="auto"/>
              <w:right w:val="outset" w:sz="6" w:space="0" w:color="000000"/>
            </w:tcBorders>
          </w:tcPr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</w:p>
        </w:tc>
        <w:tc>
          <w:tcPr>
            <w:tcW w:w="1033" w:type="pct"/>
            <w:tcBorders>
              <w:top w:val="outset" w:sz="6" w:space="0" w:color="000000"/>
              <w:left w:val="outset" w:sz="6" w:space="0" w:color="000000"/>
              <w:bottom w:val="single" w:sz="18" w:space="0" w:color="auto"/>
              <w:right w:val="outset" w:sz="6" w:space="0" w:color="000000"/>
            </w:tcBorders>
            <w:shd w:val="clear" w:color="auto" w:fill="auto"/>
          </w:tcPr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</w:p>
        </w:tc>
        <w:tc>
          <w:tcPr>
            <w:tcW w:w="953" w:type="pct"/>
            <w:tcBorders>
              <w:top w:val="outset" w:sz="6" w:space="0" w:color="000000"/>
              <w:left w:val="outset" w:sz="6" w:space="0" w:color="000000"/>
              <w:bottom w:val="single" w:sz="18" w:space="0" w:color="auto"/>
              <w:right w:val="outset" w:sz="6" w:space="0" w:color="000000"/>
            </w:tcBorders>
          </w:tcPr>
          <w:p w:rsidR="00E84FA4" w:rsidRPr="00A97F9E" w:rsidRDefault="00E84FA4" w:rsidP="00596D32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</w:p>
        </w:tc>
      </w:tr>
    </w:tbl>
    <w:p w:rsidR="00E84FA4" w:rsidRPr="00E84FA4" w:rsidRDefault="00E84FA4" w:rsidP="00E84FA4">
      <w:pPr>
        <w:spacing w:before="240" w:after="0"/>
        <w:jc w:val="center"/>
        <w:rPr>
          <w:rFonts w:ascii="Arial" w:hAnsi="Arial" w:cs="Arial"/>
          <w:sz w:val="14"/>
          <w:szCs w:val="16"/>
        </w:rPr>
      </w:pPr>
      <w:r w:rsidRPr="00121BB7">
        <w:rPr>
          <w:rFonts w:ascii="Arial" w:hAnsi="Arial" w:cs="Arial"/>
          <w:sz w:val="14"/>
          <w:szCs w:val="16"/>
        </w:rPr>
        <w:t>© 2</w:t>
      </w:r>
      <w:r>
        <w:rPr>
          <w:rFonts w:ascii="Arial" w:hAnsi="Arial" w:cs="Arial"/>
          <w:sz w:val="14"/>
          <w:szCs w:val="16"/>
        </w:rPr>
        <w:t>016</w:t>
      </w:r>
      <w:r w:rsidRPr="00121BB7">
        <w:rPr>
          <w:rFonts w:ascii="Arial" w:hAnsi="Arial" w:cs="Arial"/>
          <w:sz w:val="14"/>
          <w:szCs w:val="16"/>
        </w:rPr>
        <w:t xml:space="preserve"> by Professor Albert Young Choi, Ph.D. All rights reserved.</w:t>
      </w:r>
    </w:p>
    <w:sectPr w:rsidR="00E84FA4" w:rsidRPr="00E84FA4" w:rsidSect="0045239D">
      <w:footerReference w:type="default" r:id="rId6"/>
      <w:pgSz w:w="11906" w:h="16838"/>
      <w:pgMar w:top="993" w:right="1558" w:bottom="1134" w:left="1440" w:header="851" w:footer="39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D68DE" w:rsidRDefault="00AD68DE" w:rsidP="00121BB7">
      <w:pPr>
        <w:spacing w:after="0" w:line="240" w:lineRule="auto"/>
      </w:pPr>
      <w:r>
        <w:separator/>
      </w:r>
    </w:p>
  </w:endnote>
  <w:endnote w:type="continuationSeparator" w:id="0">
    <w:p w:rsidR="00AD68DE" w:rsidRDefault="00AD68DE" w:rsidP="00121B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50EAD" w:rsidRPr="00D60DD8" w:rsidRDefault="00846C9E">
    <w:pPr>
      <w:pStyle w:val="Footer"/>
      <w:jc w:val="right"/>
    </w:pPr>
    <w:r w:rsidRPr="00D60DD8">
      <w:rPr>
        <w:sz w:val="18"/>
        <w:szCs w:val="18"/>
      </w:rPr>
      <w:t>Professor Albert Young Choi</w:t>
    </w:r>
    <w:r w:rsidRPr="00D60DD8">
      <w:rPr>
        <w:szCs w:val="20"/>
      </w:rPr>
      <w:t xml:space="preserve">  </w:t>
    </w:r>
    <w:r w:rsidRPr="00D60DD8">
      <w:rPr>
        <w:sz w:val="24"/>
        <w:szCs w:val="24"/>
      </w:rPr>
      <w:fldChar w:fldCharType="begin"/>
    </w:r>
    <w:r w:rsidRPr="00D60DD8">
      <w:rPr>
        <w:sz w:val="24"/>
        <w:szCs w:val="24"/>
      </w:rPr>
      <w:instrText xml:space="preserve"> PAGE  \* Arabic </w:instrText>
    </w:r>
    <w:r w:rsidRPr="00D60DD8">
      <w:rPr>
        <w:sz w:val="24"/>
        <w:szCs w:val="24"/>
      </w:rPr>
      <w:fldChar w:fldCharType="separate"/>
    </w:r>
    <w:r w:rsidR="00596D32">
      <w:rPr>
        <w:noProof/>
        <w:sz w:val="24"/>
        <w:szCs w:val="24"/>
      </w:rPr>
      <w:t>1</w:t>
    </w:r>
    <w:r w:rsidRPr="00D60DD8">
      <w:rPr>
        <w:sz w:val="24"/>
        <w:szCs w:val="24"/>
      </w:rPr>
      <w:fldChar w:fldCharType="end"/>
    </w:r>
  </w:p>
  <w:p w:rsidR="00550EAD" w:rsidRDefault="00AD68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D68DE" w:rsidRDefault="00AD68DE" w:rsidP="00121BB7">
      <w:pPr>
        <w:spacing w:after="0" w:line="240" w:lineRule="auto"/>
      </w:pPr>
      <w:r>
        <w:separator/>
      </w:r>
    </w:p>
  </w:footnote>
  <w:footnote w:type="continuationSeparator" w:id="0">
    <w:p w:rsidR="00AD68DE" w:rsidRDefault="00AD68DE" w:rsidP="00121BB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tLQ0MzM3NTc2MjRW0lEKTi0uzszPAykwqwUAWMFPAywAAAA="/>
  </w:docVars>
  <w:rsids>
    <w:rsidRoot w:val="00121BB7"/>
    <w:rsid w:val="00002240"/>
    <w:rsid w:val="00002FAE"/>
    <w:rsid w:val="00003025"/>
    <w:rsid w:val="0000348A"/>
    <w:rsid w:val="000058AD"/>
    <w:rsid w:val="000061FC"/>
    <w:rsid w:val="00010B31"/>
    <w:rsid w:val="0001296C"/>
    <w:rsid w:val="00017B2A"/>
    <w:rsid w:val="000226D0"/>
    <w:rsid w:val="00022C36"/>
    <w:rsid w:val="0002392D"/>
    <w:rsid w:val="0002427F"/>
    <w:rsid w:val="00030F02"/>
    <w:rsid w:val="00031A96"/>
    <w:rsid w:val="00037066"/>
    <w:rsid w:val="000445A3"/>
    <w:rsid w:val="00046777"/>
    <w:rsid w:val="00046E16"/>
    <w:rsid w:val="0005365C"/>
    <w:rsid w:val="00056148"/>
    <w:rsid w:val="0005663E"/>
    <w:rsid w:val="00070215"/>
    <w:rsid w:val="00071C60"/>
    <w:rsid w:val="00074373"/>
    <w:rsid w:val="00080CA0"/>
    <w:rsid w:val="00084970"/>
    <w:rsid w:val="00085811"/>
    <w:rsid w:val="0008735D"/>
    <w:rsid w:val="00093C24"/>
    <w:rsid w:val="00094053"/>
    <w:rsid w:val="000953DA"/>
    <w:rsid w:val="000A2CF3"/>
    <w:rsid w:val="000A3CA6"/>
    <w:rsid w:val="000A5D29"/>
    <w:rsid w:val="000A60FE"/>
    <w:rsid w:val="000B026E"/>
    <w:rsid w:val="000B2F41"/>
    <w:rsid w:val="000B41E1"/>
    <w:rsid w:val="000B68B2"/>
    <w:rsid w:val="000C30C5"/>
    <w:rsid w:val="000C3F48"/>
    <w:rsid w:val="000C4B51"/>
    <w:rsid w:val="000D10A1"/>
    <w:rsid w:val="000D5F1A"/>
    <w:rsid w:val="000D61F3"/>
    <w:rsid w:val="000E2610"/>
    <w:rsid w:val="000E587F"/>
    <w:rsid w:val="000E7257"/>
    <w:rsid w:val="000F59C6"/>
    <w:rsid w:val="00100D83"/>
    <w:rsid w:val="001120BC"/>
    <w:rsid w:val="0012129A"/>
    <w:rsid w:val="001214A9"/>
    <w:rsid w:val="00121BB7"/>
    <w:rsid w:val="00122552"/>
    <w:rsid w:val="00124057"/>
    <w:rsid w:val="0012733A"/>
    <w:rsid w:val="0013127D"/>
    <w:rsid w:val="00132853"/>
    <w:rsid w:val="001405F4"/>
    <w:rsid w:val="00144D49"/>
    <w:rsid w:val="00146645"/>
    <w:rsid w:val="00150DFD"/>
    <w:rsid w:val="001521DD"/>
    <w:rsid w:val="00155B62"/>
    <w:rsid w:val="001673DE"/>
    <w:rsid w:val="00174E7D"/>
    <w:rsid w:val="001750F8"/>
    <w:rsid w:val="00192634"/>
    <w:rsid w:val="00193278"/>
    <w:rsid w:val="00193AAB"/>
    <w:rsid w:val="001A366D"/>
    <w:rsid w:val="001A57B0"/>
    <w:rsid w:val="001A588F"/>
    <w:rsid w:val="001B17E3"/>
    <w:rsid w:val="001B5CA9"/>
    <w:rsid w:val="001C0597"/>
    <w:rsid w:val="001C0668"/>
    <w:rsid w:val="001C1CCE"/>
    <w:rsid w:val="001C4484"/>
    <w:rsid w:val="001D0FF5"/>
    <w:rsid w:val="001F344A"/>
    <w:rsid w:val="00200122"/>
    <w:rsid w:val="00201FA9"/>
    <w:rsid w:val="00202CCC"/>
    <w:rsid w:val="00203A99"/>
    <w:rsid w:val="002057A2"/>
    <w:rsid w:val="00210705"/>
    <w:rsid w:val="0021641D"/>
    <w:rsid w:val="00216E2E"/>
    <w:rsid w:val="002179CF"/>
    <w:rsid w:val="00222389"/>
    <w:rsid w:val="00223785"/>
    <w:rsid w:val="002244C4"/>
    <w:rsid w:val="00225183"/>
    <w:rsid w:val="00230115"/>
    <w:rsid w:val="00232DD8"/>
    <w:rsid w:val="002348C5"/>
    <w:rsid w:val="002362AE"/>
    <w:rsid w:val="002371CA"/>
    <w:rsid w:val="00240E12"/>
    <w:rsid w:val="00241FB6"/>
    <w:rsid w:val="002433F0"/>
    <w:rsid w:val="00243CBE"/>
    <w:rsid w:val="00244CBD"/>
    <w:rsid w:val="00245ACC"/>
    <w:rsid w:val="00246159"/>
    <w:rsid w:val="00252682"/>
    <w:rsid w:val="00252D5D"/>
    <w:rsid w:val="00252D64"/>
    <w:rsid w:val="00257C6F"/>
    <w:rsid w:val="002618C5"/>
    <w:rsid w:val="00265B3C"/>
    <w:rsid w:val="002676D2"/>
    <w:rsid w:val="002718C1"/>
    <w:rsid w:val="00273DF3"/>
    <w:rsid w:val="00276800"/>
    <w:rsid w:val="002770B6"/>
    <w:rsid w:val="00282F7E"/>
    <w:rsid w:val="002832A0"/>
    <w:rsid w:val="00285BE8"/>
    <w:rsid w:val="0029204C"/>
    <w:rsid w:val="002941EF"/>
    <w:rsid w:val="002949E8"/>
    <w:rsid w:val="00296153"/>
    <w:rsid w:val="00296A3E"/>
    <w:rsid w:val="002A0CE0"/>
    <w:rsid w:val="002A22D6"/>
    <w:rsid w:val="002A5D0A"/>
    <w:rsid w:val="002A5EB8"/>
    <w:rsid w:val="002B040B"/>
    <w:rsid w:val="002B166D"/>
    <w:rsid w:val="002B38D8"/>
    <w:rsid w:val="002B54CE"/>
    <w:rsid w:val="002B59FE"/>
    <w:rsid w:val="002C169F"/>
    <w:rsid w:val="002C1860"/>
    <w:rsid w:val="002C2D4C"/>
    <w:rsid w:val="002D063B"/>
    <w:rsid w:val="002D0B1D"/>
    <w:rsid w:val="002D221D"/>
    <w:rsid w:val="002D4C06"/>
    <w:rsid w:val="002E0AF4"/>
    <w:rsid w:val="002E3785"/>
    <w:rsid w:val="002E4E1A"/>
    <w:rsid w:val="002E6614"/>
    <w:rsid w:val="002E6882"/>
    <w:rsid w:val="002E6D44"/>
    <w:rsid w:val="002F3317"/>
    <w:rsid w:val="002F5D03"/>
    <w:rsid w:val="002F7374"/>
    <w:rsid w:val="002F76C4"/>
    <w:rsid w:val="002F7F94"/>
    <w:rsid w:val="00300081"/>
    <w:rsid w:val="003038AC"/>
    <w:rsid w:val="003047B4"/>
    <w:rsid w:val="003058DE"/>
    <w:rsid w:val="003152CE"/>
    <w:rsid w:val="00322627"/>
    <w:rsid w:val="00323E26"/>
    <w:rsid w:val="003279D5"/>
    <w:rsid w:val="00327B50"/>
    <w:rsid w:val="003315CE"/>
    <w:rsid w:val="0033459D"/>
    <w:rsid w:val="00341AAD"/>
    <w:rsid w:val="003428B9"/>
    <w:rsid w:val="00342CBC"/>
    <w:rsid w:val="00344288"/>
    <w:rsid w:val="00344506"/>
    <w:rsid w:val="00346295"/>
    <w:rsid w:val="003466CB"/>
    <w:rsid w:val="00356C73"/>
    <w:rsid w:val="00357483"/>
    <w:rsid w:val="0036191B"/>
    <w:rsid w:val="00362060"/>
    <w:rsid w:val="00362C9C"/>
    <w:rsid w:val="00367014"/>
    <w:rsid w:val="00372259"/>
    <w:rsid w:val="00372F44"/>
    <w:rsid w:val="00374231"/>
    <w:rsid w:val="00380AA5"/>
    <w:rsid w:val="00381B6C"/>
    <w:rsid w:val="0038250F"/>
    <w:rsid w:val="00387145"/>
    <w:rsid w:val="0039485C"/>
    <w:rsid w:val="00394F9A"/>
    <w:rsid w:val="003A1149"/>
    <w:rsid w:val="003A1359"/>
    <w:rsid w:val="003A3477"/>
    <w:rsid w:val="003A3C13"/>
    <w:rsid w:val="003A3C58"/>
    <w:rsid w:val="003A4A40"/>
    <w:rsid w:val="003B430D"/>
    <w:rsid w:val="003B672B"/>
    <w:rsid w:val="003B676E"/>
    <w:rsid w:val="003C136B"/>
    <w:rsid w:val="003C54E9"/>
    <w:rsid w:val="003C6135"/>
    <w:rsid w:val="003C7B7F"/>
    <w:rsid w:val="003E2A0A"/>
    <w:rsid w:val="003E44F5"/>
    <w:rsid w:val="003F28E5"/>
    <w:rsid w:val="003F4574"/>
    <w:rsid w:val="003F78B8"/>
    <w:rsid w:val="00400BDF"/>
    <w:rsid w:val="00400FCF"/>
    <w:rsid w:val="00406E95"/>
    <w:rsid w:val="00420A0B"/>
    <w:rsid w:val="00422776"/>
    <w:rsid w:val="00422906"/>
    <w:rsid w:val="00434615"/>
    <w:rsid w:val="004356BF"/>
    <w:rsid w:val="004373A9"/>
    <w:rsid w:val="00440206"/>
    <w:rsid w:val="004438DD"/>
    <w:rsid w:val="00444EB9"/>
    <w:rsid w:val="0044594D"/>
    <w:rsid w:val="00451D73"/>
    <w:rsid w:val="0045239D"/>
    <w:rsid w:val="00455D70"/>
    <w:rsid w:val="00460111"/>
    <w:rsid w:val="00470773"/>
    <w:rsid w:val="00470B4B"/>
    <w:rsid w:val="00476694"/>
    <w:rsid w:val="004775DC"/>
    <w:rsid w:val="00481B86"/>
    <w:rsid w:val="00483781"/>
    <w:rsid w:val="00490B5D"/>
    <w:rsid w:val="004942DE"/>
    <w:rsid w:val="0049747C"/>
    <w:rsid w:val="004A1DA6"/>
    <w:rsid w:val="004A3AA9"/>
    <w:rsid w:val="004B2853"/>
    <w:rsid w:val="004B5234"/>
    <w:rsid w:val="004B5653"/>
    <w:rsid w:val="004C1A3B"/>
    <w:rsid w:val="004C1C4D"/>
    <w:rsid w:val="004C40EF"/>
    <w:rsid w:val="004D072B"/>
    <w:rsid w:val="004D28A5"/>
    <w:rsid w:val="004D2C1B"/>
    <w:rsid w:val="004E15FA"/>
    <w:rsid w:val="004E1A1B"/>
    <w:rsid w:val="004E5A63"/>
    <w:rsid w:val="004E64C1"/>
    <w:rsid w:val="004F1D23"/>
    <w:rsid w:val="004F2471"/>
    <w:rsid w:val="004F378D"/>
    <w:rsid w:val="00501156"/>
    <w:rsid w:val="00501A94"/>
    <w:rsid w:val="005021C5"/>
    <w:rsid w:val="005068DF"/>
    <w:rsid w:val="00514255"/>
    <w:rsid w:val="00515495"/>
    <w:rsid w:val="00515AA4"/>
    <w:rsid w:val="005173F1"/>
    <w:rsid w:val="00521354"/>
    <w:rsid w:val="005237C3"/>
    <w:rsid w:val="0053088E"/>
    <w:rsid w:val="005327B9"/>
    <w:rsid w:val="00534A7D"/>
    <w:rsid w:val="00536856"/>
    <w:rsid w:val="005509F8"/>
    <w:rsid w:val="005521C1"/>
    <w:rsid w:val="0055541C"/>
    <w:rsid w:val="00560B2C"/>
    <w:rsid w:val="00560E73"/>
    <w:rsid w:val="00562513"/>
    <w:rsid w:val="00564A40"/>
    <w:rsid w:val="00565CBD"/>
    <w:rsid w:val="0057037C"/>
    <w:rsid w:val="00570470"/>
    <w:rsid w:val="00571279"/>
    <w:rsid w:val="00575CF6"/>
    <w:rsid w:val="005764E6"/>
    <w:rsid w:val="00577454"/>
    <w:rsid w:val="005775E4"/>
    <w:rsid w:val="00577A32"/>
    <w:rsid w:val="00582CE5"/>
    <w:rsid w:val="00584DBD"/>
    <w:rsid w:val="00591024"/>
    <w:rsid w:val="00595FA1"/>
    <w:rsid w:val="00596D32"/>
    <w:rsid w:val="005A03F6"/>
    <w:rsid w:val="005A1110"/>
    <w:rsid w:val="005A3D87"/>
    <w:rsid w:val="005B2643"/>
    <w:rsid w:val="005B66F6"/>
    <w:rsid w:val="005C0B21"/>
    <w:rsid w:val="005D37FF"/>
    <w:rsid w:val="005D44CD"/>
    <w:rsid w:val="005E7613"/>
    <w:rsid w:val="005F1809"/>
    <w:rsid w:val="005F5747"/>
    <w:rsid w:val="005F6DB2"/>
    <w:rsid w:val="00600F63"/>
    <w:rsid w:val="00603FE3"/>
    <w:rsid w:val="0060798A"/>
    <w:rsid w:val="00610A95"/>
    <w:rsid w:val="00610B42"/>
    <w:rsid w:val="00612907"/>
    <w:rsid w:val="00613062"/>
    <w:rsid w:val="006134E7"/>
    <w:rsid w:val="00614428"/>
    <w:rsid w:val="0061492D"/>
    <w:rsid w:val="00617FF2"/>
    <w:rsid w:val="00626B0C"/>
    <w:rsid w:val="00627097"/>
    <w:rsid w:val="0062735B"/>
    <w:rsid w:val="00627DF4"/>
    <w:rsid w:val="00630EC9"/>
    <w:rsid w:val="0063332E"/>
    <w:rsid w:val="00633F61"/>
    <w:rsid w:val="006367D7"/>
    <w:rsid w:val="00640E7D"/>
    <w:rsid w:val="0064165E"/>
    <w:rsid w:val="006431CD"/>
    <w:rsid w:val="006449F2"/>
    <w:rsid w:val="00644F78"/>
    <w:rsid w:val="00645E2E"/>
    <w:rsid w:val="00650417"/>
    <w:rsid w:val="00656825"/>
    <w:rsid w:val="00657D9D"/>
    <w:rsid w:val="006626F3"/>
    <w:rsid w:val="00675A7C"/>
    <w:rsid w:val="00684812"/>
    <w:rsid w:val="00690751"/>
    <w:rsid w:val="00690DA2"/>
    <w:rsid w:val="006929B5"/>
    <w:rsid w:val="006A5684"/>
    <w:rsid w:val="006A5EE6"/>
    <w:rsid w:val="006B0C16"/>
    <w:rsid w:val="006B333C"/>
    <w:rsid w:val="006C33F3"/>
    <w:rsid w:val="006D0258"/>
    <w:rsid w:val="006D1BB6"/>
    <w:rsid w:val="006D1CB6"/>
    <w:rsid w:val="006D4FA3"/>
    <w:rsid w:val="006D6394"/>
    <w:rsid w:val="006E03E2"/>
    <w:rsid w:val="006E359C"/>
    <w:rsid w:val="006E3D39"/>
    <w:rsid w:val="006F2952"/>
    <w:rsid w:val="006F4CD7"/>
    <w:rsid w:val="006F511F"/>
    <w:rsid w:val="00700866"/>
    <w:rsid w:val="00704970"/>
    <w:rsid w:val="00704F9A"/>
    <w:rsid w:val="0071297C"/>
    <w:rsid w:val="00716ECB"/>
    <w:rsid w:val="007170AD"/>
    <w:rsid w:val="00720207"/>
    <w:rsid w:val="00720C40"/>
    <w:rsid w:val="00724C34"/>
    <w:rsid w:val="00731270"/>
    <w:rsid w:val="0073516B"/>
    <w:rsid w:val="0073536B"/>
    <w:rsid w:val="007418A4"/>
    <w:rsid w:val="007433EF"/>
    <w:rsid w:val="007460F1"/>
    <w:rsid w:val="007472F2"/>
    <w:rsid w:val="00751018"/>
    <w:rsid w:val="007546D8"/>
    <w:rsid w:val="00754D60"/>
    <w:rsid w:val="00754E0E"/>
    <w:rsid w:val="00761FD7"/>
    <w:rsid w:val="00762DD8"/>
    <w:rsid w:val="00765C1E"/>
    <w:rsid w:val="00774134"/>
    <w:rsid w:val="00781B3B"/>
    <w:rsid w:val="00781F9C"/>
    <w:rsid w:val="007863C4"/>
    <w:rsid w:val="00786823"/>
    <w:rsid w:val="007876CA"/>
    <w:rsid w:val="00794393"/>
    <w:rsid w:val="00794C76"/>
    <w:rsid w:val="00797A1B"/>
    <w:rsid w:val="007A6DBB"/>
    <w:rsid w:val="007B15EB"/>
    <w:rsid w:val="007B31D6"/>
    <w:rsid w:val="007B38AF"/>
    <w:rsid w:val="007B4F0D"/>
    <w:rsid w:val="007B5419"/>
    <w:rsid w:val="007C302B"/>
    <w:rsid w:val="007C3E1F"/>
    <w:rsid w:val="007C5546"/>
    <w:rsid w:val="007C6177"/>
    <w:rsid w:val="007E27C6"/>
    <w:rsid w:val="007E2A32"/>
    <w:rsid w:val="007E2CF1"/>
    <w:rsid w:val="007F185D"/>
    <w:rsid w:val="007F3CD8"/>
    <w:rsid w:val="007F3F6D"/>
    <w:rsid w:val="008002CD"/>
    <w:rsid w:val="00800595"/>
    <w:rsid w:val="00800D26"/>
    <w:rsid w:val="00807C32"/>
    <w:rsid w:val="0081278E"/>
    <w:rsid w:val="00813E70"/>
    <w:rsid w:val="00814F0D"/>
    <w:rsid w:val="00817885"/>
    <w:rsid w:val="0082759E"/>
    <w:rsid w:val="0082777D"/>
    <w:rsid w:val="00830141"/>
    <w:rsid w:val="00834656"/>
    <w:rsid w:val="008454EA"/>
    <w:rsid w:val="00845BAA"/>
    <w:rsid w:val="00846C9E"/>
    <w:rsid w:val="008526AB"/>
    <w:rsid w:val="008528F2"/>
    <w:rsid w:val="00855395"/>
    <w:rsid w:val="008558F8"/>
    <w:rsid w:val="00855F05"/>
    <w:rsid w:val="008601A2"/>
    <w:rsid w:val="00866F6F"/>
    <w:rsid w:val="00867A1A"/>
    <w:rsid w:val="00867FB0"/>
    <w:rsid w:val="00877A2A"/>
    <w:rsid w:val="008819E5"/>
    <w:rsid w:val="00882CB8"/>
    <w:rsid w:val="00887785"/>
    <w:rsid w:val="0089565D"/>
    <w:rsid w:val="00895D3B"/>
    <w:rsid w:val="00897252"/>
    <w:rsid w:val="008A11D0"/>
    <w:rsid w:val="008A6601"/>
    <w:rsid w:val="008A6920"/>
    <w:rsid w:val="008A79E4"/>
    <w:rsid w:val="008A7D96"/>
    <w:rsid w:val="008B5270"/>
    <w:rsid w:val="008B55A7"/>
    <w:rsid w:val="008B7119"/>
    <w:rsid w:val="008B7152"/>
    <w:rsid w:val="008B71BE"/>
    <w:rsid w:val="008C0FDE"/>
    <w:rsid w:val="008C1B38"/>
    <w:rsid w:val="008C4768"/>
    <w:rsid w:val="008C4B29"/>
    <w:rsid w:val="008C52F1"/>
    <w:rsid w:val="008C56E7"/>
    <w:rsid w:val="008D0A35"/>
    <w:rsid w:val="008D2C32"/>
    <w:rsid w:val="008D411B"/>
    <w:rsid w:val="008D5F32"/>
    <w:rsid w:val="008D6912"/>
    <w:rsid w:val="008D691E"/>
    <w:rsid w:val="008E7F98"/>
    <w:rsid w:val="008F05FC"/>
    <w:rsid w:val="008F243F"/>
    <w:rsid w:val="008F2DE1"/>
    <w:rsid w:val="00900D5F"/>
    <w:rsid w:val="00901D89"/>
    <w:rsid w:val="0090434E"/>
    <w:rsid w:val="00904E96"/>
    <w:rsid w:val="00907BA6"/>
    <w:rsid w:val="00910154"/>
    <w:rsid w:val="00915991"/>
    <w:rsid w:val="00916075"/>
    <w:rsid w:val="0091670B"/>
    <w:rsid w:val="009171B4"/>
    <w:rsid w:val="009171DD"/>
    <w:rsid w:val="009216E5"/>
    <w:rsid w:val="00923EB8"/>
    <w:rsid w:val="009310AB"/>
    <w:rsid w:val="00931E4E"/>
    <w:rsid w:val="00933D43"/>
    <w:rsid w:val="0093411D"/>
    <w:rsid w:val="00935AC8"/>
    <w:rsid w:val="00940132"/>
    <w:rsid w:val="0094077A"/>
    <w:rsid w:val="009453A0"/>
    <w:rsid w:val="00950491"/>
    <w:rsid w:val="00950880"/>
    <w:rsid w:val="0095242A"/>
    <w:rsid w:val="00956CCD"/>
    <w:rsid w:val="0095724E"/>
    <w:rsid w:val="00957F65"/>
    <w:rsid w:val="0096013F"/>
    <w:rsid w:val="00961502"/>
    <w:rsid w:val="00963E8E"/>
    <w:rsid w:val="00964A9B"/>
    <w:rsid w:val="00965A8D"/>
    <w:rsid w:val="00965AC1"/>
    <w:rsid w:val="00973A94"/>
    <w:rsid w:val="00976EAB"/>
    <w:rsid w:val="00982550"/>
    <w:rsid w:val="00982992"/>
    <w:rsid w:val="009951BE"/>
    <w:rsid w:val="009A3958"/>
    <w:rsid w:val="009A58E9"/>
    <w:rsid w:val="009A7211"/>
    <w:rsid w:val="009A7BE7"/>
    <w:rsid w:val="009A7FA9"/>
    <w:rsid w:val="009B1F22"/>
    <w:rsid w:val="009B49B3"/>
    <w:rsid w:val="009C2E6D"/>
    <w:rsid w:val="009D25FA"/>
    <w:rsid w:val="009D4411"/>
    <w:rsid w:val="009E328A"/>
    <w:rsid w:val="009E3EBE"/>
    <w:rsid w:val="009E5591"/>
    <w:rsid w:val="009E6856"/>
    <w:rsid w:val="009E6CED"/>
    <w:rsid w:val="009F3831"/>
    <w:rsid w:val="009F6925"/>
    <w:rsid w:val="00A00209"/>
    <w:rsid w:val="00A02C34"/>
    <w:rsid w:val="00A04B57"/>
    <w:rsid w:val="00A10BD4"/>
    <w:rsid w:val="00A11C2E"/>
    <w:rsid w:val="00A228CD"/>
    <w:rsid w:val="00A23E20"/>
    <w:rsid w:val="00A2406B"/>
    <w:rsid w:val="00A26420"/>
    <w:rsid w:val="00A2676A"/>
    <w:rsid w:val="00A269AE"/>
    <w:rsid w:val="00A3266D"/>
    <w:rsid w:val="00A34ED6"/>
    <w:rsid w:val="00A3680C"/>
    <w:rsid w:val="00A4031D"/>
    <w:rsid w:val="00A4234B"/>
    <w:rsid w:val="00A55AB2"/>
    <w:rsid w:val="00A57E80"/>
    <w:rsid w:val="00A62A93"/>
    <w:rsid w:val="00A62F8D"/>
    <w:rsid w:val="00A64494"/>
    <w:rsid w:val="00A67A4A"/>
    <w:rsid w:val="00A9113D"/>
    <w:rsid w:val="00A9366C"/>
    <w:rsid w:val="00A942A3"/>
    <w:rsid w:val="00A94D8F"/>
    <w:rsid w:val="00A96982"/>
    <w:rsid w:val="00A970E8"/>
    <w:rsid w:val="00A97F9E"/>
    <w:rsid w:val="00AA1297"/>
    <w:rsid w:val="00AA28A8"/>
    <w:rsid w:val="00AA60B3"/>
    <w:rsid w:val="00AA686B"/>
    <w:rsid w:val="00AB117D"/>
    <w:rsid w:val="00AB21E5"/>
    <w:rsid w:val="00AB378B"/>
    <w:rsid w:val="00AB772F"/>
    <w:rsid w:val="00AC5817"/>
    <w:rsid w:val="00AC745C"/>
    <w:rsid w:val="00AD0E31"/>
    <w:rsid w:val="00AD4136"/>
    <w:rsid w:val="00AD68DE"/>
    <w:rsid w:val="00AD6E97"/>
    <w:rsid w:val="00AE17A1"/>
    <w:rsid w:val="00AE280D"/>
    <w:rsid w:val="00AF06C6"/>
    <w:rsid w:val="00AF3057"/>
    <w:rsid w:val="00AF4EEA"/>
    <w:rsid w:val="00AF564D"/>
    <w:rsid w:val="00AF6CB7"/>
    <w:rsid w:val="00B01499"/>
    <w:rsid w:val="00B050F8"/>
    <w:rsid w:val="00B07DCD"/>
    <w:rsid w:val="00B11881"/>
    <w:rsid w:val="00B13DF4"/>
    <w:rsid w:val="00B221BB"/>
    <w:rsid w:val="00B23FB6"/>
    <w:rsid w:val="00B2591E"/>
    <w:rsid w:val="00B26934"/>
    <w:rsid w:val="00B27DC1"/>
    <w:rsid w:val="00B42781"/>
    <w:rsid w:val="00B44213"/>
    <w:rsid w:val="00B547EC"/>
    <w:rsid w:val="00B56E28"/>
    <w:rsid w:val="00B61D65"/>
    <w:rsid w:val="00B62D23"/>
    <w:rsid w:val="00B63BB4"/>
    <w:rsid w:val="00B64A4A"/>
    <w:rsid w:val="00B705DE"/>
    <w:rsid w:val="00B730D9"/>
    <w:rsid w:val="00B74C59"/>
    <w:rsid w:val="00B76426"/>
    <w:rsid w:val="00B76FAE"/>
    <w:rsid w:val="00B818F1"/>
    <w:rsid w:val="00B87471"/>
    <w:rsid w:val="00B90529"/>
    <w:rsid w:val="00B964C5"/>
    <w:rsid w:val="00B96C8D"/>
    <w:rsid w:val="00BA0B8C"/>
    <w:rsid w:val="00BA1F31"/>
    <w:rsid w:val="00BA29FA"/>
    <w:rsid w:val="00BB08F3"/>
    <w:rsid w:val="00BB257E"/>
    <w:rsid w:val="00BB281E"/>
    <w:rsid w:val="00BB2A66"/>
    <w:rsid w:val="00BB2DE7"/>
    <w:rsid w:val="00BB582E"/>
    <w:rsid w:val="00BB5EB9"/>
    <w:rsid w:val="00BB69C9"/>
    <w:rsid w:val="00BB6C31"/>
    <w:rsid w:val="00BB6E14"/>
    <w:rsid w:val="00BB7D07"/>
    <w:rsid w:val="00BC030A"/>
    <w:rsid w:val="00BC0D60"/>
    <w:rsid w:val="00BC5252"/>
    <w:rsid w:val="00BC794A"/>
    <w:rsid w:val="00BD0A55"/>
    <w:rsid w:val="00BD3DAD"/>
    <w:rsid w:val="00BD45E1"/>
    <w:rsid w:val="00BD5635"/>
    <w:rsid w:val="00BE673A"/>
    <w:rsid w:val="00BE718C"/>
    <w:rsid w:val="00BF0BE6"/>
    <w:rsid w:val="00BF1562"/>
    <w:rsid w:val="00BF3F83"/>
    <w:rsid w:val="00BF7DD8"/>
    <w:rsid w:val="00C13306"/>
    <w:rsid w:val="00C13743"/>
    <w:rsid w:val="00C14A3F"/>
    <w:rsid w:val="00C15837"/>
    <w:rsid w:val="00C32D7B"/>
    <w:rsid w:val="00C3576E"/>
    <w:rsid w:val="00C4087F"/>
    <w:rsid w:val="00C424CC"/>
    <w:rsid w:val="00C434C8"/>
    <w:rsid w:val="00C44092"/>
    <w:rsid w:val="00C53361"/>
    <w:rsid w:val="00C62598"/>
    <w:rsid w:val="00C62BD4"/>
    <w:rsid w:val="00C67C81"/>
    <w:rsid w:val="00C71567"/>
    <w:rsid w:val="00C75DF4"/>
    <w:rsid w:val="00C7702D"/>
    <w:rsid w:val="00C77E65"/>
    <w:rsid w:val="00C808DC"/>
    <w:rsid w:val="00C81446"/>
    <w:rsid w:val="00C81634"/>
    <w:rsid w:val="00C81C0C"/>
    <w:rsid w:val="00C83478"/>
    <w:rsid w:val="00C849A8"/>
    <w:rsid w:val="00C84ACA"/>
    <w:rsid w:val="00C8743D"/>
    <w:rsid w:val="00C87B89"/>
    <w:rsid w:val="00C9113B"/>
    <w:rsid w:val="00CA4A6B"/>
    <w:rsid w:val="00CA6B15"/>
    <w:rsid w:val="00CB2D22"/>
    <w:rsid w:val="00CB499E"/>
    <w:rsid w:val="00CB4ADD"/>
    <w:rsid w:val="00CC5678"/>
    <w:rsid w:val="00CD4C53"/>
    <w:rsid w:val="00CD658A"/>
    <w:rsid w:val="00CD6BCA"/>
    <w:rsid w:val="00CD7A70"/>
    <w:rsid w:val="00CE1776"/>
    <w:rsid w:val="00CE4F2A"/>
    <w:rsid w:val="00CE51F1"/>
    <w:rsid w:val="00CE5426"/>
    <w:rsid w:val="00CF21D3"/>
    <w:rsid w:val="00CF6193"/>
    <w:rsid w:val="00CF66AC"/>
    <w:rsid w:val="00D00BE7"/>
    <w:rsid w:val="00D0451E"/>
    <w:rsid w:val="00D04978"/>
    <w:rsid w:val="00D074E5"/>
    <w:rsid w:val="00D10A84"/>
    <w:rsid w:val="00D15AB8"/>
    <w:rsid w:val="00D21A05"/>
    <w:rsid w:val="00D21B26"/>
    <w:rsid w:val="00D27457"/>
    <w:rsid w:val="00D309C7"/>
    <w:rsid w:val="00D33A85"/>
    <w:rsid w:val="00D40997"/>
    <w:rsid w:val="00D41AE8"/>
    <w:rsid w:val="00D47178"/>
    <w:rsid w:val="00D5408B"/>
    <w:rsid w:val="00D541BC"/>
    <w:rsid w:val="00D61226"/>
    <w:rsid w:val="00D6476E"/>
    <w:rsid w:val="00D67AD7"/>
    <w:rsid w:val="00D72671"/>
    <w:rsid w:val="00D73E21"/>
    <w:rsid w:val="00D818A7"/>
    <w:rsid w:val="00D83A72"/>
    <w:rsid w:val="00D84C29"/>
    <w:rsid w:val="00D87D3F"/>
    <w:rsid w:val="00D909EA"/>
    <w:rsid w:val="00D930E7"/>
    <w:rsid w:val="00D9666F"/>
    <w:rsid w:val="00DA18E6"/>
    <w:rsid w:val="00DA2AF6"/>
    <w:rsid w:val="00DA309A"/>
    <w:rsid w:val="00DA3632"/>
    <w:rsid w:val="00DA4A59"/>
    <w:rsid w:val="00DA6944"/>
    <w:rsid w:val="00DA70EA"/>
    <w:rsid w:val="00DC3C2A"/>
    <w:rsid w:val="00DC3D27"/>
    <w:rsid w:val="00DD538A"/>
    <w:rsid w:val="00DE391C"/>
    <w:rsid w:val="00DE4275"/>
    <w:rsid w:val="00DE67EF"/>
    <w:rsid w:val="00DF3093"/>
    <w:rsid w:val="00DF44CE"/>
    <w:rsid w:val="00E011E8"/>
    <w:rsid w:val="00E10E0E"/>
    <w:rsid w:val="00E14315"/>
    <w:rsid w:val="00E14E42"/>
    <w:rsid w:val="00E15BB7"/>
    <w:rsid w:val="00E22792"/>
    <w:rsid w:val="00E24558"/>
    <w:rsid w:val="00E2537E"/>
    <w:rsid w:val="00E2744C"/>
    <w:rsid w:val="00E33A99"/>
    <w:rsid w:val="00E3691F"/>
    <w:rsid w:val="00E3766D"/>
    <w:rsid w:val="00E46E24"/>
    <w:rsid w:val="00E519C4"/>
    <w:rsid w:val="00E561DE"/>
    <w:rsid w:val="00E57E22"/>
    <w:rsid w:val="00E62B23"/>
    <w:rsid w:val="00E76435"/>
    <w:rsid w:val="00E80CCA"/>
    <w:rsid w:val="00E84FA4"/>
    <w:rsid w:val="00E856D4"/>
    <w:rsid w:val="00E8655F"/>
    <w:rsid w:val="00E935D5"/>
    <w:rsid w:val="00EA3963"/>
    <w:rsid w:val="00EA4E63"/>
    <w:rsid w:val="00EA7B3A"/>
    <w:rsid w:val="00EB12F4"/>
    <w:rsid w:val="00EB1D6A"/>
    <w:rsid w:val="00EB479F"/>
    <w:rsid w:val="00EC06B9"/>
    <w:rsid w:val="00EC2970"/>
    <w:rsid w:val="00EC3992"/>
    <w:rsid w:val="00EC4857"/>
    <w:rsid w:val="00EC7B2B"/>
    <w:rsid w:val="00ED0D55"/>
    <w:rsid w:val="00ED160D"/>
    <w:rsid w:val="00ED1A0C"/>
    <w:rsid w:val="00ED3B35"/>
    <w:rsid w:val="00ED766F"/>
    <w:rsid w:val="00ED79ED"/>
    <w:rsid w:val="00EE0E81"/>
    <w:rsid w:val="00EE1790"/>
    <w:rsid w:val="00EE4055"/>
    <w:rsid w:val="00EE4096"/>
    <w:rsid w:val="00EE558C"/>
    <w:rsid w:val="00EE6E50"/>
    <w:rsid w:val="00EF1915"/>
    <w:rsid w:val="00EF4123"/>
    <w:rsid w:val="00EF640C"/>
    <w:rsid w:val="00EF7932"/>
    <w:rsid w:val="00F01DDC"/>
    <w:rsid w:val="00F03985"/>
    <w:rsid w:val="00F03A4F"/>
    <w:rsid w:val="00F06E93"/>
    <w:rsid w:val="00F104E1"/>
    <w:rsid w:val="00F116CA"/>
    <w:rsid w:val="00F1299E"/>
    <w:rsid w:val="00F17F3E"/>
    <w:rsid w:val="00F215F9"/>
    <w:rsid w:val="00F217F0"/>
    <w:rsid w:val="00F21D74"/>
    <w:rsid w:val="00F2484B"/>
    <w:rsid w:val="00F3100A"/>
    <w:rsid w:val="00F322EB"/>
    <w:rsid w:val="00F322FA"/>
    <w:rsid w:val="00F5021B"/>
    <w:rsid w:val="00F51502"/>
    <w:rsid w:val="00F51DCE"/>
    <w:rsid w:val="00F60526"/>
    <w:rsid w:val="00F6082A"/>
    <w:rsid w:val="00F61391"/>
    <w:rsid w:val="00FA2463"/>
    <w:rsid w:val="00FA33B1"/>
    <w:rsid w:val="00FA4CBE"/>
    <w:rsid w:val="00FA50A4"/>
    <w:rsid w:val="00FB4FE0"/>
    <w:rsid w:val="00FB51FF"/>
    <w:rsid w:val="00FB78DB"/>
    <w:rsid w:val="00FD3DD2"/>
    <w:rsid w:val="00FD72AE"/>
    <w:rsid w:val="00FE20F6"/>
    <w:rsid w:val="00FE39FB"/>
    <w:rsid w:val="00FE532B"/>
    <w:rsid w:val="00FE7521"/>
    <w:rsid w:val="00FF0452"/>
    <w:rsid w:val="00FF5038"/>
    <w:rsid w:val="00FF7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CE2C407-2647-480F-9C0E-D01205D5A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1BB7"/>
    <w:pPr>
      <w:widowControl w:val="0"/>
      <w:wordWrap w:val="0"/>
      <w:autoSpaceDE w:val="0"/>
      <w:autoSpaceDN w:val="0"/>
      <w:jc w:val="both"/>
    </w:pPr>
    <w:rPr>
      <w:kern w:val="2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121BB7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121BB7"/>
    <w:rPr>
      <w:kern w:val="2"/>
      <w:sz w:val="20"/>
    </w:rPr>
  </w:style>
  <w:style w:type="character" w:styleId="Strong">
    <w:name w:val="Strong"/>
    <w:basedOn w:val="DefaultParagraphFont"/>
    <w:uiPriority w:val="22"/>
    <w:qFormat/>
    <w:rsid w:val="00121BB7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21B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1BB7"/>
    <w:rPr>
      <w:kern w:val="2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140</Words>
  <Characters>80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bert Young Choi</dc:creator>
  <cp:keywords/>
  <dc:description/>
  <cp:lastModifiedBy>Albert Young Choi</cp:lastModifiedBy>
  <cp:revision>11</cp:revision>
  <dcterms:created xsi:type="dcterms:W3CDTF">2018-09-18T04:52:00Z</dcterms:created>
  <dcterms:modified xsi:type="dcterms:W3CDTF">2018-09-20T01:59:00Z</dcterms:modified>
</cp:coreProperties>
</file>